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39AF" w:rsidRDefault="00E539AF">
      <w:bookmarkStart w:id="0" w:name="_GoBack"/>
      <w:bookmarkEnd w:id="0"/>
    </w:p>
    <w:p w:rsidR="0084223C" w:rsidRDefault="0084223C" w:rsidP="007E5745">
      <w:pPr>
        <w:jc w:val="center"/>
        <w:rPr>
          <w:rFonts w:ascii="Arial" w:hAnsi="Arial" w:cs="Arial"/>
          <w:b/>
        </w:rPr>
      </w:pPr>
    </w:p>
    <w:p w:rsidR="007E5745" w:rsidRDefault="00413FFF" w:rsidP="007E5745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aterials Technology </w:t>
      </w:r>
      <w:r w:rsidR="007E5745" w:rsidRPr="007E5745">
        <w:rPr>
          <w:rFonts w:ascii="Arial" w:hAnsi="Arial" w:cs="Arial"/>
          <w:b/>
        </w:rPr>
        <w:t>Project</w:t>
      </w:r>
      <w:r w:rsidR="007E5745">
        <w:rPr>
          <w:rFonts w:ascii="Arial" w:hAnsi="Arial" w:cs="Arial"/>
          <w:b/>
        </w:rPr>
        <w:t xml:space="preserve"> Evaluation</w:t>
      </w:r>
      <w:r w:rsidR="007E5745" w:rsidRPr="007E5745">
        <w:rPr>
          <w:rFonts w:ascii="Arial" w:hAnsi="Arial" w:cs="Arial"/>
          <w:b/>
        </w:rPr>
        <w:t>.</w:t>
      </w:r>
    </w:p>
    <w:p w:rsidR="0084223C" w:rsidRDefault="0084223C" w:rsidP="007E5745">
      <w:pPr>
        <w:jc w:val="center"/>
        <w:rPr>
          <w:rFonts w:ascii="Arial" w:hAnsi="Arial" w:cs="Arial"/>
          <w:b/>
        </w:rPr>
      </w:pPr>
    </w:p>
    <w:p w:rsidR="007E5745" w:rsidRDefault="007E5745" w:rsidP="007E5745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is term you have been given the task of producing </w:t>
      </w:r>
      <w:r w:rsidR="00945707">
        <w:rPr>
          <w:rFonts w:ascii="Arial" w:hAnsi="Arial" w:cs="Arial"/>
        </w:rPr>
        <w:t xml:space="preserve">a </w:t>
      </w:r>
      <w:r w:rsidR="00413FFF">
        <w:rPr>
          <w:rFonts w:ascii="Arial" w:hAnsi="Arial" w:cs="Arial"/>
        </w:rPr>
        <w:t>project that you have designed</w:t>
      </w:r>
      <w:r>
        <w:rPr>
          <w:rFonts w:ascii="Arial" w:hAnsi="Arial" w:cs="Arial"/>
        </w:rPr>
        <w:t xml:space="preserve">. As part of this project you have learnt new skills and worked with materials and tools that have allowed you to complete your project. </w:t>
      </w:r>
    </w:p>
    <w:p w:rsidR="007E5745" w:rsidRDefault="007E5745" w:rsidP="007E5745">
      <w:pPr>
        <w:rPr>
          <w:rFonts w:ascii="Arial" w:hAnsi="Arial" w:cs="Arial"/>
        </w:rPr>
      </w:pPr>
      <w:r>
        <w:rPr>
          <w:rFonts w:ascii="Arial" w:hAnsi="Arial" w:cs="Arial"/>
        </w:rPr>
        <w:t>The last step in this project is to reflect on what you have done and evaluate the project you have completed.</w:t>
      </w:r>
    </w:p>
    <w:p w:rsidR="007E5745" w:rsidRDefault="007E5745" w:rsidP="007E5745">
      <w:pPr>
        <w:rPr>
          <w:rFonts w:ascii="Arial" w:hAnsi="Arial" w:cs="Arial"/>
        </w:rPr>
      </w:pPr>
    </w:p>
    <w:p w:rsidR="007E5745" w:rsidRDefault="007E5745" w:rsidP="007E574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escribe the project and provide a list of </w:t>
      </w:r>
      <w:r w:rsidR="00BE537C">
        <w:rPr>
          <w:rFonts w:ascii="Arial" w:hAnsi="Arial" w:cs="Arial"/>
        </w:rPr>
        <w:t xml:space="preserve">tools </w:t>
      </w:r>
      <w:r w:rsidR="00544770">
        <w:rPr>
          <w:rFonts w:ascii="Arial" w:hAnsi="Arial" w:cs="Arial"/>
        </w:rPr>
        <w:t>and processes</w:t>
      </w:r>
      <w:r>
        <w:rPr>
          <w:rFonts w:ascii="Arial" w:hAnsi="Arial" w:cs="Arial"/>
        </w:rPr>
        <w:t xml:space="preserve"> that you had to work through in making this project.</w:t>
      </w:r>
    </w:p>
    <w:p w:rsidR="007E5745" w:rsidRDefault="007E5745" w:rsidP="007E5745">
      <w:pPr>
        <w:pStyle w:val="ListParagraph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BE537C">
        <w:rPr>
          <w:rFonts w:ascii="Arial" w:hAnsi="Arial" w:cs="Arial"/>
        </w:rPr>
        <w:t>__________________________________________________________________________________________________________________________________________</w:t>
      </w:r>
    </w:p>
    <w:p w:rsidR="007E5745" w:rsidRDefault="007E5745" w:rsidP="007E5745">
      <w:pPr>
        <w:pStyle w:val="ListParagraph"/>
        <w:spacing w:line="360" w:lineRule="auto"/>
        <w:rPr>
          <w:rFonts w:ascii="Arial" w:hAnsi="Arial" w:cs="Arial"/>
        </w:rPr>
      </w:pPr>
    </w:p>
    <w:p w:rsidR="007E5745" w:rsidRDefault="007E5745" w:rsidP="007E574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ome of the </w:t>
      </w:r>
      <w:r w:rsidR="0084223C">
        <w:rPr>
          <w:rFonts w:ascii="Arial" w:hAnsi="Arial" w:cs="Arial"/>
        </w:rPr>
        <w:t>steps</w:t>
      </w:r>
      <w:r>
        <w:rPr>
          <w:rFonts w:ascii="Arial" w:hAnsi="Arial" w:cs="Arial"/>
        </w:rPr>
        <w:t xml:space="preserve"> in this project are simple and others difficult, what did you find easy and which process did you find most difficult?</w:t>
      </w:r>
    </w:p>
    <w:p w:rsidR="007E5745" w:rsidRDefault="007E5745" w:rsidP="007E5745">
      <w:pPr>
        <w:pStyle w:val="ListParagraph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84223C">
        <w:rPr>
          <w:rFonts w:ascii="Arial" w:hAnsi="Arial" w:cs="Arial"/>
        </w:rPr>
        <w:t>____________________________________________________________________________________________________________________________________________</w:t>
      </w:r>
    </w:p>
    <w:p w:rsidR="0084223C" w:rsidRDefault="0084223C" w:rsidP="007E5745">
      <w:pPr>
        <w:pStyle w:val="ListParagraph"/>
        <w:spacing w:line="360" w:lineRule="auto"/>
        <w:rPr>
          <w:rFonts w:ascii="Arial" w:hAnsi="Arial" w:cs="Arial"/>
        </w:rPr>
      </w:pPr>
    </w:p>
    <w:p w:rsidR="0084223C" w:rsidRDefault="0084223C" w:rsidP="0084223C">
      <w:pPr>
        <w:pStyle w:val="ListParagraph"/>
        <w:spacing w:line="360" w:lineRule="auto"/>
        <w:rPr>
          <w:rFonts w:ascii="Arial" w:hAnsi="Arial" w:cs="Arial"/>
        </w:rPr>
      </w:pPr>
    </w:p>
    <w:p w:rsidR="0084223C" w:rsidRDefault="0084223C" w:rsidP="0084223C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scribe your design and explain why you chose the design you completed.</w:t>
      </w:r>
    </w:p>
    <w:p w:rsidR="0084223C" w:rsidRDefault="0084223C" w:rsidP="0084223C">
      <w:pPr>
        <w:pStyle w:val="ListParagraph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4223C" w:rsidRDefault="0084223C" w:rsidP="0084223C">
      <w:pPr>
        <w:pStyle w:val="ListParagraph"/>
        <w:spacing w:line="360" w:lineRule="auto"/>
        <w:rPr>
          <w:rFonts w:ascii="Arial" w:hAnsi="Arial" w:cs="Arial"/>
        </w:rPr>
      </w:pPr>
    </w:p>
    <w:p w:rsidR="0084223C" w:rsidRDefault="0084223C" w:rsidP="0084223C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If you had the opportunity to start this project again what would you change and why?</w:t>
      </w:r>
    </w:p>
    <w:p w:rsidR="0084223C" w:rsidRDefault="0084223C" w:rsidP="0084223C">
      <w:pPr>
        <w:pStyle w:val="ListParagraph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4223C" w:rsidRPr="0084223C" w:rsidRDefault="0084223C" w:rsidP="0084223C">
      <w:pPr>
        <w:spacing w:line="360" w:lineRule="auto"/>
        <w:rPr>
          <w:rFonts w:ascii="Arial" w:hAnsi="Arial" w:cs="Arial"/>
        </w:rPr>
      </w:pPr>
    </w:p>
    <w:p w:rsidR="0084223C" w:rsidRPr="0084223C" w:rsidRDefault="0084223C" w:rsidP="0084223C">
      <w:pPr>
        <w:pStyle w:val="ListParagraph"/>
        <w:spacing w:line="360" w:lineRule="auto"/>
        <w:rPr>
          <w:rFonts w:ascii="Arial" w:hAnsi="Arial" w:cs="Arial"/>
        </w:rPr>
      </w:pPr>
    </w:p>
    <w:p w:rsidR="007E5745" w:rsidRPr="007E5745" w:rsidRDefault="007E5745">
      <w:pPr>
        <w:rPr>
          <w:rFonts w:ascii="Arial" w:hAnsi="Arial" w:cs="Arial"/>
          <w:b/>
        </w:rPr>
      </w:pPr>
    </w:p>
    <w:p w:rsidR="007E5745" w:rsidRDefault="007E5745"/>
    <w:sectPr w:rsidR="007E574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725D" w:rsidRDefault="0006725D" w:rsidP="003F31F4">
      <w:pPr>
        <w:spacing w:after="0" w:line="240" w:lineRule="auto"/>
      </w:pPr>
      <w:r>
        <w:separator/>
      </w:r>
    </w:p>
  </w:endnote>
  <w:endnote w:type="continuationSeparator" w:id="0">
    <w:p w:rsidR="0006725D" w:rsidRDefault="0006725D" w:rsidP="003F3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Default="003F31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1E9D" w:rsidRPr="000E1E9D" w:rsidRDefault="000E1E9D">
    <w:pPr>
      <w:pStyle w:val="Footer"/>
      <w:rPr>
        <w:sz w:val="16"/>
      </w:rPr>
    </w:pPr>
    <w:r w:rsidRPr="000E1E9D">
      <w:rPr>
        <w:sz w:val="16"/>
      </w:rPr>
      <w:fldChar w:fldCharType="begin"/>
    </w:r>
    <w:r w:rsidRPr="000E1E9D">
      <w:rPr>
        <w:sz w:val="16"/>
      </w:rPr>
      <w:instrText xml:space="preserve"> FILENAME  \p  \* MERGEFORMAT </w:instrText>
    </w:r>
    <w:r w:rsidRPr="000E1E9D">
      <w:rPr>
        <w:sz w:val="16"/>
      </w:rPr>
      <w:fldChar w:fldCharType="separate"/>
    </w:r>
    <w:r w:rsidRPr="000E1E9D">
      <w:rPr>
        <w:noProof/>
        <w:sz w:val="16"/>
      </w:rPr>
      <w:t>C:\Users\pmanser\Documents\Heritage 2016\Year 7\Year 7 Evaluation Sheet.docx</w:t>
    </w:r>
    <w:r w:rsidRPr="000E1E9D">
      <w:rPr>
        <w:sz w:val="16"/>
      </w:rPr>
      <w:fldChar w:fldCharType="end"/>
    </w:r>
  </w:p>
  <w:p w:rsidR="003F31F4" w:rsidRDefault="003F31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Default="003F31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725D" w:rsidRDefault="0006725D" w:rsidP="003F31F4">
      <w:pPr>
        <w:spacing w:after="0" w:line="240" w:lineRule="auto"/>
      </w:pPr>
      <w:r>
        <w:separator/>
      </w:r>
    </w:p>
  </w:footnote>
  <w:footnote w:type="continuationSeparator" w:id="0">
    <w:p w:rsidR="0006725D" w:rsidRDefault="0006725D" w:rsidP="003F3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Default="003F31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Default="003F31F4" w:rsidP="003F31F4">
    <w:pPr>
      <w:pStyle w:val="Header"/>
      <w:rPr>
        <w:rFonts w:ascii="Arial" w:hAnsi="Arial" w:cs="Arial"/>
        <w:b/>
        <w:sz w:val="40"/>
        <w:szCs w:val="40"/>
      </w:rPr>
    </w:pPr>
    <w:r>
      <w:rPr>
        <w:rFonts w:ascii="Arial" w:hAnsi="Arial" w:cs="Arial"/>
        <w:b/>
        <w:noProof/>
        <w:sz w:val="44"/>
        <w:szCs w:val="44"/>
        <w:lang w:val="en-AU" w:eastAsia="en-AU"/>
      </w:rPr>
      <w:drawing>
        <wp:anchor distT="0" distB="0" distL="114300" distR="114300" simplePos="0" relativeHeight="251659264" behindDoc="1" locked="0" layoutInCell="1" allowOverlap="1" wp14:anchorId="5C0C4E87" wp14:editId="5F2D74B2">
          <wp:simplePos x="0" y="0"/>
          <wp:positionH relativeFrom="leftMargin">
            <wp:posOffset>485775</wp:posOffset>
          </wp:positionH>
          <wp:positionV relativeFrom="paragraph">
            <wp:posOffset>6985</wp:posOffset>
          </wp:positionV>
          <wp:extent cx="504825" cy="543560"/>
          <wp:effectExtent l="0" t="0" r="9525" b="8890"/>
          <wp:wrapTight wrapText="bothSides">
            <wp:wrapPolygon edited="0">
              <wp:start x="0" y="0"/>
              <wp:lineTo x="0" y="15897"/>
              <wp:lineTo x="5706" y="21196"/>
              <wp:lineTo x="17117" y="21196"/>
              <wp:lineTo x="21192" y="18168"/>
              <wp:lineTo x="21192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RITAGE COLLEGE Round Edg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504825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3F31F4" w:rsidRDefault="003F31F4">
    <w:pPr>
      <w:pStyle w:val="Header"/>
    </w:pPr>
    <w:r>
      <w:rPr>
        <w:rFonts w:ascii="Arial" w:hAnsi="Arial" w:cs="Arial"/>
        <w:b/>
        <w:sz w:val="40"/>
        <w:szCs w:val="40"/>
      </w:rPr>
      <w:t xml:space="preserve">   </w:t>
    </w:r>
    <w:r w:rsidRPr="00083A31">
      <w:rPr>
        <w:rFonts w:ascii="Arial" w:hAnsi="Arial" w:cs="Arial"/>
        <w:b/>
        <w:sz w:val="40"/>
        <w:szCs w:val="40"/>
      </w:rPr>
      <w:t>Heritage College Design and Technology</w:t>
    </w:r>
    <w:r>
      <w:rPr>
        <w:rFonts w:ascii="Arial" w:hAnsi="Arial" w:cs="Arial"/>
        <w:b/>
        <w:sz w:val="40"/>
        <w:szCs w:val="40"/>
      </w:rPr>
      <w:t xml:space="preserve">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Default="003F31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597C35"/>
    <w:multiLevelType w:val="hybridMultilevel"/>
    <w:tmpl w:val="07327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MDcyNzEyNzAwtTBW0lEKTi0uzszPAykwqgUA9wkSkSwAAAA="/>
  </w:docVars>
  <w:rsids>
    <w:rsidRoot w:val="003F31F4"/>
    <w:rsid w:val="0006725D"/>
    <w:rsid w:val="000E1E9D"/>
    <w:rsid w:val="003F31F4"/>
    <w:rsid w:val="00413FFF"/>
    <w:rsid w:val="004957A3"/>
    <w:rsid w:val="004E3A7A"/>
    <w:rsid w:val="00544770"/>
    <w:rsid w:val="00643EBD"/>
    <w:rsid w:val="007E5745"/>
    <w:rsid w:val="0084223C"/>
    <w:rsid w:val="008569D2"/>
    <w:rsid w:val="00945707"/>
    <w:rsid w:val="00AB0E6D"/>
    <w:rsid w:val="00BE537C"/>
    <w:rsid w:val="00E539AF"/>
    <w:rsid w:val="00F86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60CA71-E278-42BE-A692-2D7E1A8F3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1F4"/>
  </w:style>
  <w:style w:type="paragraph" w:styleId="Footer">
    <w:name w:val="footer"/>
    <w:basedOn w:val="Normal"/>
    <w:link w:val="FooterChar"/>
    <w:uiPriority w:val="99"/>
    <w:unhideWhenUsed/>
    <w:rsid w:val="003F3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1F4"/>
  </w:style>
  <w:style w:type="paragraph" w:styleId="ListParagraph">
    <w:name w:val="List Paragraph"/>
    <w:basedOn w:val="Normal"/>
    <w:uiPriority w:val="34"/>
    <w:qFormat/>
    <w:rsid w:val="007E57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2</cp:revision>
  <dcterms:created xsi:type="dcterms:W3CDTF">2016-09-06T03:58:00Z</dcterms:created>
  <dcterms:modified xsi:type="dcterms:W3CDTF">2016-09-06T03:58:00Z</dcterms:modified>
</cp:coreProperties>
</file>